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BB8ED6D" w:rsidR="00F47260" w:rsidRPr="00F47260" w:rsidRDefault="0096222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20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5ECDE4D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96222F">
        <w:rPr>
          <w:rFonts w:ascii="Lato" w:hAnsi="Lato"/>
          <w:color w:val="000000"/>
          <w:sz w:val="24"/>
          <w:szCs w:val="24"/>
        </w:rPr>
        <w:t>four</w:t>
      </w:r>
      <w:r w:rsidR="00533802">
        <w:rPr>
          <w:rFonts w:ascii="Lato" w:hAnsi="Lato"/>
          <w:color w:val="000000"/>
          <w:sz w:val="24"/>
          <w:szCs w:val="24"/>
        </w:rPr>
        <w:t xml:space="preserve"> pos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132D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132D5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077DB1" w14:textId="77777777" w:rsidR="000132D5" w:rsidRDefault="000132D5" w:rsidP="00271D05">
      <w:r>
        <w:separator/>
      </w:r>
    </w:p>
  </w:endnote>
  <w:endnote w:type="continuationSeparator" w:id="0">
    <w:p w14:paraId="3B3CB40C" w14:textId="77777777" w:rsidR="000132D5" w:rsidRDefault="000132D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14ADE" w14:textId="77777777" w:rsidR="000132D5" w:rsidRDefault="000132D5" w:rsidP="00271D05">
      <w:r>
        <w:separator/>
      </w:r>
    </w:p>
  </w:footnote>
  <w:footnote w:type="continuationSeparator" w:id="0">
    <w:p w14:paraId="78A3E84B" w14:textId="77777777" w:rsidR="000132D5" w:rsidRDefault="000132D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sqwFAAL6YpstAAAA"/>
  </w:docVars>
  <w:rsids>
    <w:rsidRoot w:val="00F47260"/>
    <w:rsid w:val="000132D5"/>
    <w:rsid w:val="00015AD4"/>
    <w:rsid w:val="000F75A0"/>
    <w:rsid w:val="00120443"/>
    <w:rsid w:val="00172577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7853"/>
    <w:rsid w:val="00615249"/>
    <w:rsid w:val="006412F6"/>
    <w:rsid w:val="00662E77"/>
    <w:rsid w:val="00680CCC"/>
    <w:rsid w:val="0068533B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6222F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09-21T01:20:00Z</dcterms:created>
  <dcterms:modified xsi:type="dcterms:W3CDTF">2020-09-21T01:23:00Z</dcterms:modified>
</cp:coreProperties>
</file>